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4BD21" w14:textId="77777777" w:rsidR="00220C1D" w:rsidRDefault="00000000">
      <w:pPr>
        <w:pStyle w:val="a4"/>
      </w:pPr>
      <w:r>
        <w:t>Отчёт по 1 этапу индивидуального проекта</w:t>
      </w:r>
      <w:r>
        <w:br/>
        <w:t>Информационная безопасность</w:t>
      </w:r>
    </w:p>
    <w:p w14:paraId="2C387EF2" w14:textId="77777777" w:rsidR="00220C1D" w:rsidRDefault="00000000">
      <w:pPr>
        <w:pStyle w:val="a5"/>
      </w:pPr>
      <w:r>
        <w:t>Установка Kali Linux</w:t>
      </w:r>
    </w:p>
    <w:p w14:paraId="0E6AC93B" w14:textId="4CCB905A" w:rsidR="00220C1D" w:rsidRDefault="00000000">
      <w:pPr>
        <w:pStyle w:val="Author"/>
      </w:pPr>
      <w:r>
        <w:t xml:space="preserve">Выполнил: </w:t>
      </w:r>
      <w:r w:rsidR="00B36B3C">
        <w:t>Маляров</w:t>
      </w:r>
      <w:r>
        <w:t xml:space="preserve"> </w:t>
      </w:r>
      <w:r w:rsidR="00B36B3C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B36B3C">
        <w:t>1</w:t>
      </w:r>
      <w:r>
        <w:t>-21</w:t>
      </w:r>
      <w:proofErr w:type="gramEnd"/>
      <w:r>
        <w:t>, 10322</w:t>
      </w:r>
      <w:r w:rsidR="00B36B3C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6588375"/>
        <w:docPartObj>
          <w:docPartGallery w:val="Table of Contents"/>
          <w:docPartUnique/>
        </w:docPartObj>
      </w:sdtPr>
      <w:sdtContent>
        <w:p w14:paraId="31B6A291" w14:textId="77777777" w:rsidR="00220C1D" w:rsidRDefault="00000000">
          <w:pPr>
            <w:pStyle w:val="ae"/>
          </w:pPr>
          <w:r>
            <w:t>Содержание</w:t>
          </w:r>
        </w:p>
        <w:p w14:paraId="46876F1D" w14:textId="77777777" w:rsidR="00B36B3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038955" w:history="1">
            <w:r w:rsidR="00B36B3C" w:rsidRPr="007670F2">
              <w:rPr>
                <w:rStyle w:val="ad"/>
                <w:noProof/>
              </w:rPr>
              <w:t>1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Цель работы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55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1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54BE8E97" w14:textId="77777777" w:rsidR="00B36B3C" w:rsidRDefault="00B36B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56" w:history="1">
            <w:r w:rsidRPr="007670F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670F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38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115A4" w14:textId="77777777" w:rsidR="00B36B3C" w:rsidRDefault="00B36B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57" w:history="1">
            <w:r w:rsidRPr="007670F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670F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3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805CC" w14:textId="77777777" w:rsidR="00B36B3C" w:rsidRDefault="00B36B3C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038958" w:history="1">
            <w:r w:rsidRPr="007670F2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670F2">
              <w:rPr>
                <w:rStyle w:val="ad"/>
                <w:noProof/>
              </w:rPr>
              <w:t>Загрузка образа операцион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38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35F6A" w14:textId="77777777" w:rsidR="00B36B3C" w:rsidRDefault="00B36B3C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038959" w:history="1">
            <w:r w:rsidRPr="007670F2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670F2">
              <w:rPr>
                <w:rStyle w:val="ad"/>
                <w:noProof/>
              </w:rPr>
              <w:t>Установка и конфигурация операционной системы на виртуальную машин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38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04C77" w14:textId="77777777" w:rsidR="00B36B3C" w:rsidRDefault="00B36B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60" w:history="1">
            <w:r w:rsidRPr="007670F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670F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38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21460" w14:textId="77777777" w:rsidR="00B36B3C" w:rsidRDefault="00B36B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61" w:history="1">
            <w:r w:rsidRPr="007670F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670F2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38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4619F" w14:textId="77777777" w:rsidR="00220C1D" w:rsidRDefault="00000000">
          <w:r>
            <w:fldChar w:fldCharType="end"/>
          </w:r>
        </w:p>
      </w:sdtContent>
    </w:sdt>
    <w:p w14:paraId="3941EAD1" w14:textId="77777777" w:rsidR="00220C1D" w:rsidRDefault="00000000">
      <w:pPr>
        <w:pStyle w:val="1"/>
      </w:pPr>
      <w:bookmarkStart w:id="0" w:name="цель-работы"/>
      <w:bookmarkStart w:id="1" w:name="_Toc177038955"/>
      <w:r>
        <w:rPr>
          <w:rStyle w:val="SectionNumber"/>
        </w:rPr>
        <w:t>1</w:t>
      </w:r>
      <w:r>
        <w:tab/>
        <w:t>Цель работы</w:t>
      </w:r>
      <w:bookmarkEnd w:id="1"/>
    </w:p>
    <w:p w14:paraId="30DA2B42" w14:textId="77777777" w:rsidR="00220C1D" w:rsidRDefault="00000000">
      <w:pPr>
        <w:pStyle w:val="FirstParagraph"/>
      </w:pPr>
      <w:r>
        <w:t>Установить дистрибутив Kali Linux в виртуальную машину.</w:t>
      </w:r>
    </w:p>
    <w:p w14:paraId="3CBA3E3F" w14:textId="77777777" w:rsidR="00220C1D" w:rsidRDefault="00000000">
      <w:pPr>
        <w:pStyle w:val="1"/>
      </w:pPr>
      <w:bookmarkStart w:id="2" w:name="теоретическое-введение"/>
      <w:bookmarkStart w:id="3" w:name="_Toc17703895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4FF2C45D" w14:textId="77777777" w:rsidR="00220C1D" w:rsidRDefault="00000000">
      <w:pPr>
        <w:pStyle w:val="FirstParagraph"/>
      </w:pPr>
      <w:r>
        <w:rPr>
          <w:b/>
          <w:bCs/>
        </w:rPr>
        <w:t>Oracle VM VirtualBox</w:t>
      </w:r>
      <w:r>
        <w:t xml:space="preserve"> 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 w14:paraId="2F63F695" w14:textId="77777777" w:rsidR="00220C1D" w:rsidRDefault="00000000">
      <w:pPr>
        <w:pStyle w:val="1"/>
      </w:pPr>
      <w:bookmarkStart w:id="4" w:name="выполнение-лабораторной-работы"/>
      <w:bookmarkStart w:id="5" w:name="_Toc177038957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28F780F5" w14:textId="77777777" w:rsidR="00220C1D" w:rsidRDefault="00000000">
      <w:pPr>
        <w:pStyle w:val="2"/>
      </w:pPr>
      <w:bookmarkStart w:id="6" w:name="загрузка-образа-операционной-системы"/>
      <w:bookmarkStart w:id="7" w:name="_Toc177038958"/>
      <w:r>
        <w:rPr>
          <w:rStyle w:val="SectionNumber"/>
        </w:rPr>
        <w:t>3.1</w:t>
      </w:r>
      <w:r>
        <w:tab/>
        <w:t>Загрузка образа операционной системы</w:t>
      </w:r>
      <w:bookmarkEnd w:id="7"/>
    </w:p>
    <w:p w14:paraId="3A1AEDC7" w14:textId="77777777" w:rsidR="00220C1D" w:rsidRDefault="00000000">
      <w:pPr>
        <w:pStyle w:val="CaptionedFigure"/>
      </w:pPr>
      <w:r>
        <w:rPr>
          <w:noProof/>
        </w:rPr>
        <w:drawing>
          <wp:inline distT="0" distB="0" distL="0" distR="0" wp14:anchorId="1CC3D553" wp14:editId="595322F1">
            <wp:extent cx="5333490" cy="2255230"/>
            <wp:effectExtent l="0" t="0" r="0" b="0"/>
            <wp:docPr id="23" name="Picture" descr="(рис. 1. Загрузка образа Kali Linu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-10" t="27608" r="10"/>
                    <a:stretch/>
                  </pic:blipFill>
                  <pic:spPr bwMode="auto">
                    <a:xfrm>
                      <a:off x="0" y="0"/>
                      <a:ext cx="5334000" cy="2255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0BCAB" w14:textId="77777777" w:rsidR="00220C1D" w:rsidRDefault="00000000">
      <w:pPr>
        <w:pStyle w:val="ImageCaption"/>
      </w:pPr>
      <w:r>
        <w:t>Рис. 1: (рис. 1. Загрузка образа Kali Linux)</w:t>
      </w:r>
    </w:p>
    <w:p w14:paraId="20F2A9A4" w14:textId="77777777" w:rsidR="00220C1D" w:rsidRDefault="00000000">
      <w:pPr>
        <w:pStyle w:val="2"/>
      </w:pPr>
      <w:bookmarkStart w:id="8" w:name="Xd300e101f035699741e428a402fa882e2bd8c60"/>
      <w:bookmarkStart w:id="9" w:name="_Toc177038959"/>
      <w:bookmarkEnd w:id="6"/>
      <w:r>
        <w:rPr>
          <w:rStyle w:val="SectionNumber"/>
        </w:rPr>
        <w:t>3.2</w:t>
      </w:r>
      <w:r>
        <w:tab/>
        <w:t>Установка и конфигурация операционной системы на виртуальную машину</w:t>
      </w:r>
      <w:bookmarkEnd w:id="9"/>
    </w:p>
    <w:p w14:paraId="1862B0ED" w14:textId="77777777" w:rsidR="00220C1D" w:rsidRDefault="00000000">
      <w:pPr>
        <w:pStyle w:val="CaptionedFigure"/>
      </w:pPr>
      <w:r>
        <w:rPr>
          <w:noProof/>
        </w:rPr>
        <w:drawing>
          <wp:inline distT="0" distB="0" distL="0" distR="0" wp14:anchorId="42CF6DEB" wp14:editId="2FD5713E">
            <wp:extent cx="5333201" cy="1258432"/>
            <wp:effectExtent l="0" t="0" r="0" b="0"/>
            <wp:docPr id="27" name="Picture" descr="(рис. 2. Общие настройки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24256" b="41683"/>
                    <a:stretch/>
                  </pic:blipFill>
                  <pic:spPr bwMode="auto">
                    <a:xfrm>
                      <a:off x="0" y="0"/>
                      <a:ext cx="5334000" cy="125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2A3E5B" w14:textId="77777777" w:rsidR="00220C1D" w:rsidRDefault="00000000">
      <w:pPr>
        <w:pStyle w:val="ImageCaption"/>
      </w:pPr>
      <w:r>
        <w:t>Рис. 2: (рис. 2. Общие настройки)</w:t>
      </w:r>
    </w:p>
    <w:p w14:paraId="78A6DCC2" w14:textId="77777777" w:rsidR="00220C1D" w:rsidRDefault="00000000">
      <w:pPr>
        <w:pStyle w:val="CaptionedFigure"/>
      </w:pPr>
      <w:r>
        <w:rPr>
          <w:noProof/>
        </w:rPr>
        <w:drawing>
          <wp:inline distT="0" distB="0" distL="0" distR="0" wp14:anchorId="0BE4CE95" wp14:editId="640CA01B">
            <wp:extent cx="4517265" cy="2752254"/>
            <wp:effectExtent l="0" t="0" r="0" b="0"/>
            <wp:docPr id="30" name="Picture" descr="(рис. 3. Запуск системы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5263" t="29595" r="10010" b="10002"/>
                    <a:stretch/>
                  </pic:blipFill>
                  <pic:spPr bwMode="auto">
                    <a:xfrm>
                      <a:off x="0" y="0"/>
                      <a:ext cx="4519329" cy="2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FE50E" w14:textId="77777777" w:rsidR="00220C1D" w:rsidRDefault="00000000" w:rsidP="00B36B3C">
      <w:pPr>
        <w:pStyle w:val="ImageCaption"/>
        <w:jc w:val="center"/>
      </w:pPr>
      <w:r>
        <w:t>Рис. 3: (рис. 3. Запуск системы)</w:t>
      </w:r>
    </w:p>
    <w:p w14:paraId="43B31730" w14:textId="77777777" w:rsidR="00220C1D" w:rsidRDefault="00000000">
      <w:pPr>
        <w:pStyle w:val="1"/>
      </w:pPr>
      <w:bookmarkStart w:id="10" w:name="вывод"/>
      <w:bookmarkStart w:id="11" w:name="_Toc177038960"/>
      <w:bookmarkEnd w:id="4"/>
      <w:bookmarkEnd w:id="8"/>
      <w:r>
        <w:rPr>
          <w:rStyle w:val="SectionNumber"/>
        </w:rPr>
        <w:lastRenderedPageBreak/>
        <w:t>4</w:t>
      </w:r>
      <w:r>
        <w:tab/>
        <w:t>Вывод</w:t>
      </w:r>
      <w:bookmarkEnd w:id="11"/>
    </w:p>
    <w:p w14:paraId="488D62C1" w14:textId="77777777" w:rsidR="00220C1D" w:rsidRDefault="00000000">
      <w:pPr>
        <w:pStyle w:val="FirstParagraph"/>
      </w:pPr>
      <w:r>
        <w:t>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p w14:paraId="7312698A" w14:textId="77777777" w:rsidR="00220C1D" w:rsidRDefault="00000000">
      <w:pPr>
        <w:pStyle w:val="1"/>
      </w:pPr>
      <w:bookmarkStart w:id="12" w:name="список-литературы.-библиография"/>
      <w:bookmarkStart w:id="13" w:name="_Toc177038961"/>
      <w:bookmarkEnd w:id="10"/>
      <w:r>
        <w:rPr>
          <w:rStyle w:val="SectionNumber"/>
        </w:rPr>
        <w:t>5</w:t>
      </w:r>
      <w:r>
        <w:tab/>
        <w:t>Список литературы. Библиография</w:t>
      </w:r>
      <w:bookmarkEnd w:id="13"/>
    </w:p>
    <w:p w14:paraId="2467D4C3" w14:textId="77777777" w:rsidR="00220C1D" w:rsidRDefault="00000000">
      <w:pPr>
        <w:pStyle w:val="FirstParagraph"/>
      </w:pPr>
      <w:r>
        <w:t>[1] Документация по Virtual Box: https://www.virtualbox.org/wiki/Documentation</w:t>
      </w:r>
    </w:p>
    <w:p w14:paraId="3E59F975" w14:textId="77777777" w:rsidR="00220C1D" w:rsidRDefault="00000000">
      <w:pPr>
        <w:pStyle w:val="a0"/>
      </w:pPr>
      <w:r>
        <w:t>[2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12"/>
    </w:p>
    <w:sectPr w:rsidR="00220C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B3821" w14:textId="77777777" w:rsidR="00402E0A" w:rsidRDefault="00402E0A">
      <w:pPr>
        <w:spacing w:after="0"/>
      </w:pPr>
      <w:r>
        <w:separator/>
      </w:r>
    </w:p>
  </w:endnote>
  <w:endnote w:type="continuationSeparator" w:id="0">
    <w:p w14:paraId="123FDFDA" w14:textId="77777777" w:rsidR="00402E0A" w:rsidRDefault="00402E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C605B" w14:textId="77777777" w:rsidR="00402E0A" w:rsidRDefault="00402E0A">
      <w:r>
        <w:separator/>
      </w:r>
    </w:p>
  </w:footnote>
  <w:footnote w:type="continuationSeparator" w:id="0">
    <w:p w14:paraId="5453A4BA" w14:textId="77777777" w:rsidR="00402E0A" w:rsidRDefault="00402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105B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2102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0C1D"/>
    <w:rsid w:val="00220C1D"/>
    <w:rsid w:val="00402E0A"/>
    <w:rsid w:val="00B36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5138A98"/>
  <w15:docId w15:val="{C7766DB2-4C5D-DB44-82CE-F394FF086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36B3C"/>
    <w:pPr>
      <w:spacing w:after="100"/>
    </w:pPr>
  </w:style>
  <w:style w:type="paragraph" w:styleId="20">
    <w:name w:val="toc 2"/>
    <w:basedOn w:val="a"/>
    <w:next w:val="a"/>
    <w:autoRedefine/>
    <w:uiPriority w:val="39"/>
    <w:rsid w:val="00B36B3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04T07:08:00Z</dcterms:created>
  <dcterms:modified xsi:type="dcterms:W3CDTF">2024-09-12T10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Kali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